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1025" w:rsidRDefault="00F01025">
      <w:bookmarkStart w:id="0" w:name="_GoBack"/>
      <w:bookmarkEnd w:id="0"/>
    </w:p>
    <w:p w:rsidR="00F01025" w:rsidRDefault="00F01025"/>
    <w:p w:rsidR="00F01025" w:rsidRDefault="00F01025">
      <w:pPr>
        <w:pStyle w:val="Header"/>
        <w:tabs>
          <w:tab w:val="clear" w:pos="4320"/>
          <w:tab w:val="clear" w:pos="8640"/>
        </w:tabs>
      </w:pPr>
    </w:p>
    <w:p w:rsidR="00F01025" w:rsidRDefault="00F01025"/>
    <w:tbl>
      <w:tblPr>
        <w:tblpPr w:leftFromText="180" w:rightFromText="180" w:vertAnchor="text" w:horzAnchor="margin" w:tblpY="24"/>
        <w:tblW w:w="8803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88"/>
        <w:gridCol w:w="4315"/>
      </w:tblGrid>
      <w:tr w:rsidR="00E13125" w:rsidTr="002141BF">
        <w:trPr>
          <w:tblCellSpacing w:w="20" w:type="dxa"/>
        </w:trPr>
        <w:tc>
          <w:tcPr>
            <w:tcW w:w="4428" w:type="dxa"/>
            <w:shd w:val="clear" w:color="auto" w:fill="auto"/>
          </w:tcPr>
          <w:p w:rsidR="00E13125" w:rsidRPr="002141BF" w:rsidRDefault="00E13125" w:rsidP="002141BF">
            <w:pPr>
              <w:pStyle w:val="Heading1"/>
              <w:rPr>
                <w:rFonts w:ascii="Arial Unicode MS" w:eastAsia="Arial Unicode MS" w:hAnsi="Arial Unicode MS" w:cs="Arial Unicode MS"/>
                <w:b w:val="0"/>
                <w:bCs/>
              </w:rPr>
            </w:pPr>
          </w:p>
          <w:p w:rsidR="00E13125" w:rsidRPr="002141BF" w:rsidRDefault="00E13125" w:rsidP="002141BF">
            <w:pPr>
              <w:pStyle w:val="Heading1"/>
              <w:rPr>
                <w:rFonts w:ascii="Arial Unicode MS" w:eastAsia="Arial Unicode MS" w:hAnsi="Arial Unicode MS" w:cs="Arial Unicode MS"/>
                <w:b w:val="0"/>
                <w:bCs/>
              </w:rPr>
            </w:pPr>
            <w:r w:rsidRPr="002141BF">
              <w:rPr>
                <w:rFonts w:eastAsia="Arial Unicode MS"/>
                <w:b w:val="0"/>
              </w:rPr>
              <w:t>NAME</w:t>
            </w:r>
          </w:p>
        </w:tc>
        <w:tc>
          <w:tcPr>
            <w:tcW w:w="4255" w:type="dxa"/>
            <w:shd w:val="clear" w:color="auto" w:fill="auto"/>
          </w:tcPr>
          <w:p w:rsidR="00E13125" w:rsidRDefault="00E13125" w:rsidP="002141BF"/>
        </w:tc>
      </w:tr>
      <w:tr w:rsidR="00E13125" w:rsidTr="002141BF">
        <w:trPr>
          <w:tblCellSpacing w:w="20" w:type="dxa"/>
        </w:trPr>
        <w:tc>
          <w:tcPr>
            <w:tcW w:w="4428" w:type="dxa"/>
            <w:shd w:val="clear" w:color="auto" w:fill="auto"/>
          </w:tcPr>
          <w:p w:rsidR="00E13125" w:rsidRPr="002141BF" w:rsidRDefault="00E13125" w:rsidP="002141BF">
            <w:pPr>
              <w:rPr>
                <w:rFonts w:ascii="Arial Unicode MS" w:eastAsia="Arial Unicode MS" w:hAnsi="Arial Unicode MS" w:cs="Arial Unicode MS"/>
                <w:sz w:val="20"/>
                <w:szCs w:val="20"/>
              </w:rPr>
            </w:pPr>
          </w:p>
          <w:p w:rsidR="00E13125" w:rsidRPr="002141BF" w:rsidRDefault="00593A6D" w:rsidP="002141BF">
            <w:pPr>
              <w:rPr>
                <w:rFonts w:ascii="Arial Unicode MS" w:eastAsia="Arial Unicode MS" w:hAnsi="Arial Unicode MS" w:cs="Arial Unicode MS"/>
                <w:sz w:val="20"/>
                <w:szCs w:val="20"/>
              </w:rPr>
            </w:pPr>
            <w:r w:rsidRPr="002141BF">
              <w:rPr>
                <w:rFonts w:ascii="Arial Unicode MS" w:eastAsia="Arial Unicode MS" w:hAnsi="Arial Unicode MS" w:cs="Arial Unicode MS"/>
                <w:sz w:val="20"/>
                <w:szCs w:val="20"/>
              </w:rPr>
              <w:t>DEGREE/PROGRAM</w:t>
            </w:r>
          </w:p>
        </w:tc>
        <w:tc>
          <w:tcPr>
            <w:tcW w:w="4255" w:type="dxa"/>
            <w:shd w:val="clear" w:color="auto" w:fill="auto"/>
          </w:tcPr>
          <w:p w:rsidR="00E13125" w:rsidRDefault="00E13125" w:rsidP="002141BF"/>
        </w:tc>
      </w:tr>
      <w:tr w:rsidR="00E13125" w:rsidTr="002141BF">
        <w:trPr>
          <w:tblCellSpacing w:w="20" w:type="dxa"/>
        </w:trPr>
        <w:tc>
          <w:tcPr>
            <w:tcW w:w="4428" w:type="dxa"/>
            <w:shd w:val="clear" w:color="auto" w:fill="auto"/>
          </w:tcPr>
          <w:p w:rsidR="00E13125" w:rsidRPr="002141BF" w:rsidRDefault="00E13125" w:rsidP="002141BF">
            <w:pPr>
              <w:rPr>
                <w:rFonts w:ascii="Arial Unicode MS" w:eastAsia="Arial Unicode MS" w:hAnsi="Arial Unicode MS" w:cs="Arial Unicode MS"/>
                <w:sz w:val="20"/>
                <w:szCs w:val="20"/>
              </w:rPr>
            </w:pPr>
          </w:p>
          <w:p w:rsidR="00E13125" w:rsidRPr="002141BF" w:rsidRDefault="00E13125" w:rsidP="002141BF">
            <w:pPr>
              <w:rPr>
                <w:rFonts w:ascii="Arial Unicode MS" w:eastAsia="Arial Unicode MS" w:hAnsi="Arial Unicode MS" w:cs="Arial Unicode MS"/>
                <w:sz w:val="20"/>
                <w:szCs w:val="20"/>
              </w:rPr>
            </w:pPr>
            <w:r w:rsidRPr="002141BF">
              <w:rPr>
                <w:rFonts w:ascii="Arial Unicode MS" w:eastAsia="Arial Unicode MS" w:hAnsi="Arial Unicode MS" w:cs="Arial Unicode MS"/>
                <w:sz w:val="20"/>
                <w:szCs w:val="20"/>
              </w:rPr>
              <w:t xml:space="preserve">PHONE </w:t>
            </w:r>
            <w:r w:rsidR="00593A6D" w:rsidRPr="002141BF">
              <w:rPr>
                <w:rFonts w:ascii="Arial Unicode MS" w:eastAsia="Arial Unicode MS" w:hAnsi="Arial Unicode MS" w:cs="Arial Unicode MS"/>
                <w:sz w:val="20"/>
                <w:szCs w:val="20"/>
              </w:rPr>
              <w:t>(Day &amp; Evenings)</w:t>
            </w:r>
          </w:p>
        </w:tc>
        <w:tc>
          <w:tcPr>
            <w:tcW w:w="4255" w:type="dxa"/>
            <w:shd w:val="clear" w:color="auto" w:fill="auto"/>
          </w:tcPr>
          <w:p w:rsidR="00E13125" w:rsidRDefault="00E13125" w:rsidP="002141BF"/>
        </w:tc>
      </w:tr>
      <w:tr w:rsidR="00E13125" w:rsidTr="002141BF">
        <w:trPr>
          <w:tblCellSpacing w:w="20" w:type="dxa"/>
        </w:trPr>
        <w:tc>
          <w:tcPr>
            <w:tcW w:w="4428" w:type="dxa"/>
            <w:shd w:val="clear" w:color="auto" w:fill="auto"/>
          </w:tcPr>
          <w:p w:rsidR="00E13125" w:rsidRPr="002141BF" w:rsidRDefault="00E13125" w:rsidP="002141BF">
            <w:pPr>
              <w:rPr>
                <w:rFonts w:ascii="Arial Unicode MS" w:eastAsia="Arial Unicode MS" w:hAnsi="Arial Unicode MS" w:cs="Arial Unicode MS"/>
                <w:sz w:val="20"/>
                <w:szCs w:val="20"/>
              </w:rPr>
            </w:pPr>
          </w:p>
          <w:p w:rsidR="00E13125" w:rsidRPr="002141BF" w:rsidRDefault="00E13125" w:rsidP="002141BF">
            <w:pPr>
              <w:rPr>
                <w:rFonts w:ascii="Arial Unicode MS" w:eastAsia="Arial Unicode MS" w:hAnsi="Arial Unicode MS" w:cs="Arial Unicode MS"/>
                <w:sz w:val="20"/>
                <w:szCs w:val="20"/>
              </w:rPr>
            </w:pPr>
            <w:r w:rsidRPr="002141BF">
              <w:rPr>
                <w:rFonts w:ascii="Arial Unicode MS" w:eastAsia="Arial Unicode MS" w:hAnsi="Arial Unicode MS" w:cs="Arial Unicode MS"/>
                <w:sz w:val="20"/>
                <w:szCs w:val="20"/>
              </w:rPr>
              <w:t>E-mail</w:t>
            </w:r>
          </w:p>
        </w:tc>
        <w:tc>
          <w:tcPr>
            <w:tcW w:w="4255" w:type="dxa"/>
            <w:shd w:val="clear" w:color="auto" w:fill="auto"/>
          </w:tcPr>
          <w:p w:rsidR="00E13125" w:rsidRDefault="00E13125" w:rsidP="002141BF"/>
        </w:tc>
      </w:tr>
      <w:tr w:rsidR="00E13125" w:rsidTr="002141BF">
        <w:trPr>
          <w:tblCellSpacing w:w="20" w:type="dxa"/>
        </w:trPr>
        <w:tc>
          <w:tcPr>
            <w:tcW w:w="4428" w:type="dxa"/>
            <w:shd w:val="clear" w:color="auto" w:fill="auto"/>
          </w:tcPr>
          <w:p w:rsidR="00E13125" w:rsidRPr="002141BF" w:rsidRDefault="00E13125" w:rsidP="002141BF">
            <w:pPr>
              <w:rPr>
                <w:rFonts w:ascii="Arial Unicode MS" w:eastAsia="Arial Unicode MS" w:hAnsi="Arial Unicode MS" w:cs="Arial Unicode MS"/>
                <w:sz w:val="20"/>
                <w:szCs w:val="20"/>
              </w:rPr>
            </w:pPr>
          </w:p>
          <w:p w:rsidR="00E13125" w:rsidRPr="002141BF" w:rsidRDefault="00E13125" w:rsidP="002141BF">
            <w:pPr>
              <w:rPr>
                <w:rFonts w:ascii="Arial Unicode MS" w:eastAsia="Arial Unicode MS" w:hAnsi="Arial Unicode MS" w:cs="Arial Unicode MS"/>
                <w:sz w:val="20"/>
                <w:szCs w:val="20"/>
              </w:rPr>
            </w:pPr>
            <w:r w:rsidRPr="002141BF">
              <w:rPr>
                <w:rFonts w:ascii="Arial Unicode MS" w:eastAsia="Arial Unicode MS" w:hAnsi="Arial Unicode MS" w:cs="Arial Unicode MS"/>
                <w:sz w:val="20"/>
                <w:szCs w:val="20"/>
              </w:rPr>
              <w:t>MAILING ADDRESS</w:t>
            </w:r>
            <w:r w:rsidR="00593A6D" w:rsidRPr="002141BF">
              <w:rPr>
                <w:rFonts w:ascii="Arial Unicode MS" w:eastAsia="Arial Unicode MS" w:hAnsi="Arial Unicode MS" w:cs="Arial Unicode MS"/>
                <w:sz w:val="20"/>
                <w:szCs w:val="20"/>
              </w:rPr>
              <w:t xml:space="preserve"> </w:t>
            </w:r>
          </w:p>
          <w:p w:rsidR="00E13125" w:rsidRPr="002141BF" w:rsidRDefault="00E13125" w:rsidP="002141BF">
            <w:pPr>
              <w:rPr>
                <w:rFonts w:ascii="Arial Unicode MS" w:eastAsia="Arial Unicode MS" w:hAnsi="Arial Unicode MS" w:cs="Arial Unicode MS"/>
                <w:sz w:val="20"/>
                <w:szCs w:val="20"/>
              </w:rPr>
            </w:pPr>
          </w:p>
        </w:tc>
        <w:tc>
          <w:tcPr>
            <w:tcW w:w="4255" w:type="dxa"/>
            <w:shd w:val="clear" w:color="auto" w:fill="auto"/>
          </w:tcPr>
          <w:p w:rsidR="00E13125" w:rsidRDefault="00E13125" w:rsidP="002141BF"/>
        </w:tc>
      </w:tr>
      <w:tr w:rsidR="00E13125" w:rsidTr="002141BF">
        <w:trPr>
          <w:tblCellSpacing w:w="20" w:type="dxa"/>
        </w:trPr>
        <w:tc>
          <w:tcPr>
            <w:tcW w:w="4428" w:type="dxa"/>
            <w:shd w:val="clear" w:color="auto" w:fill="auto"/>
          </w:tcPr>
          <w:p w:rsidR="00E13125" w:rsidRPr="002141BF" w:rsidRDefault="00E13125" w:rsidP="002141BF">
            <w:pPr>
              <w:rPr>
                <w:rFonts w:ascii="Arial Unicode MS" w:eastAsia="Arial Unicode MS" w:hAnsi="Arial Unicode MS" w:cs="Arial Unicode MS"/>
                <w:sz w:val="20"/>
                <w:szCs w:val="20"/>
              </w:rPr>
            </w:pPr>
          </w:p>
          <w:p w:rsidR="00E13125" w:rsidRPr="002141BF" w:rsidRDefault="00E13125" w:rsidP="002141BF">
            <w:pPr>
              <w:rPr>
                <w:rFonts w:ascii="Arial Unicode MS" w:eastAsia="Arial Unicode MS" w:hAnsi="Arial Unicode MS" w:cs="Arial Unicode MS"/>
                <w:sz w:val="20"/>
                <w:szCs w:val="20"/>
              </w:rPr>
            </w:pPr>
            <w:r w:rsidRPr="002141BF">
              <w:rPr>
                <w:rFonts w:ascii="Arial Unicode MS" w:eastAsia="Arial Unicode MS" w:hAnsi="Arial Unicode MS" w:cs="Arial Unicode MS"/>
                <w:sz w:val="20"/>
                <w:szCs w:val="20"/>
              </w:rPr>
              <w:t>PREVIOUS EDUCATIONAL EXPERIENCE</w:t>
            </w:r>
          </w:p>
          <w:p w:rsidR="00E13125" w:rsidRPr="002141BF" w:rsidRDefault="00E13125" w:rsidP="002141BF">
            <w:pPr>
              <w:rPr>
                <w:rFonts w:ascii="Arial Unicode MS" w:eastAsia="Arial Unicode MS" w:hAnsi="Arial Unicode MS" w:cs="Arial Unicode MS"/>
                <w:sz w:val="20"/>
                <w:szCs w:val="20"/>
              </w:rPr>
            </w:pPr>
          </w:p>
        </w:tc>
        <w:tc>
          <w:tcPr>
            <w:tcW w:w="4255" w:type="dxa"/>
            <w:shd w:val="clear" w:color="auto" w:fill="auto"/>
          </w:tcPr>
          <w:p w:rsidR="00E13125" w:rsidRDefault="00E13125" w:rsidP="002141BF"/>
        </w:tc>
      </w:tr>
      <w:tr w:rsidR="00E13125" w:rsidTr="002141BF">
        <w:trPr>
          <w:tblCellSpacing w:w="20" w:type="dxa"/>
        </w:trPr>
        <w:tc>
          <w:tcPr>
            <w:tcW w:w="4428" w:type="dxa"/>
            <w:shd w:val="clear" w:color="auto" w:fill="auto"/>
          </w:tcPr>
          <w:p w:rsidR="00E13125" w:rsidRPr="002141BF" w:rsidRDefault="00E13125" w:rsidP="002141BF">
            <w:pPr>
              <w:rPr>
                <w:rFonts w:ascii="Arial Unicode MS" w:eastAsia="Arial Unicode MS" w:hAnsi="Arial Unicode MS" w:cs="Arial Unicode MS"/>
                <w:sz w:val="20"/>
                <w:szCs w:val="20"/>
              </w:rPr>
            </w:pPr>
            <w:r w:rsidRPr="002141BF">
              <w:rPr>
                <w:rFonts w:ascii="Arial Unicode MS" w:eastAsia="Arial Unicode MS" w:hAnsi="Arial Unicode MS" w:cs="Arial Unicode MS"/>
                <w:sz w:val="20"/>
                <w:szCs w:val="20"/>
              </w:rPr>
              <w:t xml:space="preserve">FINANCE </w:t>
            </w:r>
            <w:r w:rsidR="00C45022">
              <w:rPr>
                <w:rFonts w:ascii="Arial Unicode MS" w:eastAsia="Arial Unicode MS" w:hAnsi="Arial Unicode MS" w:cs="Arial Unicode MS"/>
                <w:sz w:val="20"/>
                <w:szCs w:val="20"/>
              </w:rPr>
              <w:t xml:space="preserve">&amp; RELATED </w:t>
            </w:r>
            <w:r w:rsidR="00787E25">
              <w:rPr>
                <w:rFonts w:ascii="Arial Unicode MS" w:eastAsia="Arial Unicode MS" w:hAnsi="Arial Unicode MS" w:cs="Arial Unicode MS"/>
                <w:sz w:val="20"/>
                <w:szCs w:val="20"/>
              </w:rPr>
              <w:t xml:space="preserve"> </w:t>
            </w:r>
            <w:r w:rsidRPr="002141BF">
              <w:rPr>
                <w:rFonts w:ascii="Arial Unicode MS" w:eastAsia="Arial Unicode MS" w:hAnsi="Arial Unicode MS" w:cs="Arial Unicode MS"/>
                <w:sz w:val="20"/>
                <w:szCs w:val="20"/>
              </w:rPr>
              <w:t>COURSES  TAKEN</w:t>
            </w:r>
          </w:p>
          <w:p w:rsidR="00E13125" w:rsidRPr="002141BF" w:rsidRDefault="00E13125" w:rsidP="002141BF">
            <w:pPr>
              <w:rPr>
                <w:rFonts w:ascii="Arial Unicode MS" w:eastAsia="Arial Unicode MS" w:hAnsi="Arial Unicode MS" w:cs="Arial Unicode MS"/>
                <w:sz w:val="20"/>
                <w:szCs w:val="20"/>
              </w:rPr>
            </w:pPr>
          </w:p>
          <w:p w:rsidR="00E13125" w:rsidRPr="002141BF" w:rsidRDefault="00E13125" w:rsidP="002141BF">
            <w:pPr>
              <w:rPr>
                <w:rFonts w:ascii="Arial Unicode MS" w:eastAsia="Arial Unicode MS" w:hAnsi="Arial Unicode MS" w:cs="Arial Unicode MS"/>
                <w:sz w:val="20"/>
                <w:szCs w:val="20"/>
              </w:rPr>
            </w:pPr>
          </w:p>
        </w:tc>
        <w:tc>
          <w:tcPr>
            <w:tcW w:w="4255" w:type="dxa"/>
            <w:shd w:val="clear" w:color="auto" w:fill="auto"/>
          </w:tcPr>
          <w:p w:rsidR="00E13125" w:rsidRDefault="00E13125" w:rsidP="002141BF"/>
        </w:tc>
      </w:tr>
      <w:tr w:rsidR="00E13125" w:rsidTr="002141BF">
        <w:trPr>
          <w:tblCellSpacing w:w="20" w:type="dxa"/>
        </w:trPr>
        <w:tc>
          <w:tcPr>
            <w:tcW w:w="4428" w:type="dxa"/>
            <w:shd w:val="clear" w:color="auto" w:fill="auto"/>
          </w:tcPr>
          <w:p w:rsidR="00E13125" w:rsidRPr="002141BF" w:rsidRDefault="00593A6D" w:rsidP="002141BF">
            <w:pPr>
              <w:rPr>
                <w:rFonts w:ascii="Arial Unicode MS" w:eastAsia="Arial Unicode MS" w:hAnsi="Arial Unicode MS" w:cs="Arial Unicode MS"/>
                <w:sz w:val="20"/>
                <w:szCs w:val="20"/>
              </w:rPr>
            </w:pPr>
            <w:r w:rsidRPr="002141BF">
              <w:rPr>
                <w:rFonts w:ascii="Arial Unicode MS" w:eastAsia="Arial Unicode MS" w:hAnsi="Arial Unicode MS" w:cs="Arial Unicode MS"/>
                <w:sz w:val="20"/>
                <w:szCs w:val="20"/>
              </w:rPr>
              <w:t>OTHER COURSES  YOU ARE TAKING AT H</w:t>
            </w:r>
            <w:r w:rsidR="00701B79">
              <w:rPr>
                <w:rFonts w:ascii="Arial Unicode MS" w:eastAsia="Arial Unicode MS" w:hAnsi="Arial Unicode MS" w:cs="Arial Unicode MS"/>
                <w:sz w:val="20"/>
                <w:szCs w:val="20"/>
              </w:rPr>
              <w:t>ES</w:t>
            </w:r>
          </w:p>
        </w:tc>
        <w:tc>
          <w:tcPr>
            <w:tcW w:w="4255" w:type="dxa"/>
            <w:shd w:val="clear" w:color="auto" w:fill="auto"/>
          </w:tcPr>
          <w:p w:rsidR="00E13125" w:rsidRDefault="00E13125" w:rsidP="002141BF"/>
        </w:tc>
      </w:tr>
      <w:tr w:rsidR="00E13125" w:rsidTr="002141BF">
        <w:trPr>
          <w:trHeight w:val="2908"/>
          <w:tblCellSpacing w:w="20" w:type="dxa"/>
        </w:trPr>
        <w:tc>
          <w:tcPr>
            <w:tcW w:w="4428" w:type="dxa"/>
            <w:shd w:val="clear" w:color="auto" w:fill="auto"/>
          </w:tcPr>
          <w:p w:rsidR="00E13125" w:rsidRPr="002141BF" w:rsidRDefault="00E13125" w:rsidP="002141BF">
            <w:pPr>
              <w:rPr>
                <w:rFonts w:ascii="Arial Unicode MS" w:eastAsia="Arial Unicode MS" w:hAnsi="Arial Unicode MS" w:cs="Arial Unicode MS"/>
                <w:sz w:val="20"/>
                <w:szCs w:val="20"/>
              </w:rPr>
            </w:pPr>
          </w:p>
          <w:p w:rsidR="00E13125" w:rsidRPr="002141BF" w:rsidRDefault="00E13125" w:rsidP="002141BF">
            <w:pPr>
              <w:rPr>
                <w:rFonts w:ascii="Arial Unicode MS" w:eastAsia="Arial Unicode MS" w:hAnsi="Arial Unicode MS" w:cs="Arial Unicode MS"/>
                <w:sz w:val="20"/>
                <w:szCs w:val="20"/>
              </w:rPr>
            </w:pPr>
            <w:r w:rsidRPr="002141BF">
              <w:rPr>
                <w:rFonts w:ascii="Arial Unicode MS" w:eastAsia="Arial Unicode MS" w:hAnsi="Arial Unicode MS" w:cs="Arial Unicode MS"/>
                <w:sz w:val="20"/>
                <w:szCs w:val="20"/>
              </w:rPr>
              <w:t>PROFESSIONAL EXPERIENCE</w:t>
            </w:r>
            <w:r w:rsidR="00C45022">
              <w:rPr>
                <w:rFonts w:ascii="Arial Unicode MS" w:eastAsia="Arial Unicode MS" w:hAnsi="Arial Unicode MS" w:cs="Arial Unicode MS"/>
                <w:sz w:val="20"/>
                <w:szCs w:val="20"/>
              </w:rPr>
              <w:t xml:space="preserve"> </w:t>
            </w:r>
          </w:p>
          <w:p w:rsidR="00E13125" w:rsidRPr="002141BF" w:rsidRDefault="00E13125" w:rsidP="002141BF">
            <w:pPr>
              <w:rPr>
                <w:rFonts w:ascii="Arial Unicode MS" w:eastAsia="Arial Unicode MS" w:hAnsi="Arial Unicode MS" w:cs="Arial Unicode MS"/>
                <w:sz w:val="20"/>
                <w:szCs w:val="20"/>
              </w:rPr>
            </w:pPr>
          </w:p>
          <w:p w:rsidR="00E13125" w:rsidRPr="002141BF" w:rsidRDefault="00E13125" w:rsidP="002141BF">
            <w:pPr>
              <w:rPr>
                <w:rFonts w:ascii="Arial Unicode MS" w:eastAsia="Arial Unicode MS" w:hAnsi="Arial Unicode MS" w:cs="Arial Unicode MS"/>
                <w:sz w:val="20"/>
                <w:szCs w:val="20"/>
              </w:rPr>
            </w:pPr>
          </w:p>
        </w:tc>
        <w:tc>
          <w:tcPr>
            <w:tcW w:w="4255" w:type="dxa"/>
            <w:shd w:val="clear" w:color="auto" w:fill="auto"/>
          </w:tcPr>
          <w:p w:rsidR="00E13125" w:rsidRDefault="00E13125" w:rsidP="002141BF"/>
        </w:tc>
      </w:tr>
    </w:tbl>
    <w:p w:rsidR="00F01025" w:rsidRDefault="00F01025"/>
    <w:p w:rsidR="00F01025" w:rsidRDefault="00F01025"/>
    <w:p w:rsidR="004E56C2" w:rsidRDefault="004E56C2"/>
    <w:p w:rsidR="004E56C2" w:rsidRDefault="004E56C2"/>
    <w:p w:rsidR="00593A6D" w:rsidRDefault="00593A6D" w:rsidP="004E56C2">
      <w:pPr>
        <w:jc w:val="center"/>
        <w:rPr>
          <w:rFonts w:ascii="Times New Roman" w:hAnsi="Times New Roman"/>
          <w:b/>
          <w:sz w:val="32"/>
          <w:szCs w:val="32"/>
        </w:rPr>
      </w:pPr>
    </w:p>
    <w:p w:rsidR="00C45022" w:rsidRDefault="00935A13" w:rsidP="00C45022">
      <w:pPr>
        <w:jc w:val="center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lastRenderedPageBreak/>
        <w:t>About Yourself</w:t>
      </w:r>
    </w:p>
    <w:p w:rsidR="00C45022" w:rsidRDefault="00C45022" w:rsidP="00C45022">
      <w:pPr>
        <w:jc w:val="center"/>
        <w:rPr>
          <w:rFonts w:ascii="Times New Roman" w:hAnsi="Times New Roman"/>
          <w:b/>
          <w:sz w:val="32"/>
          <w:szCs w:val="32"/>
        </w:rPr>
      </w:pPr>
    </w:p>
    <w:p w:rsidR="004E56C2" w:rsidRPr="004E56C2" w:rsidRDefault="00E00DF1" w:rsidP="00C45022">
      <w:pPr>
        <w:rPr>
          <w:rFonts w:ascii="Times New Roman" w:hAnsi="Times New Roman"/>
          <w:b/>
          <w:sz w:val="32"/>
          <w:szCs w:val="32"/>
        </w:rPr>
      </w:pPr>
      <w:r>
        <w:rPr>
          <w:rFonts w:ascii="Perpetua" w:hAnsi="Perpetua"/>
          <w:sz w:val="24"/>
          <w:szCs w:val="32"/>
        </w:rPr>
        <w:t>Please briefly introduce yourself; y</w:t>
      </w:r>
      <w:r w:rsidR="00701B79">
        <w:rPr>
          <w:rFonts w:ascii="Perpetua" w:hAnsi="Perpetua"/>
          <w:sz w:val="24"/>
          <w:szCs w:val="32"/>
        </w:rPr>
        <w:t>our background, academic</w:t>
      </w:r>
      <w:r w:rsidR="00935A13">
        <w:rPr>
          <w:rFonts w:ascii="Perpetua" w:hAnsi="Perpetua"/>
          <w:sz w:val="24"/>
          <w:szCs w:val="32"/>
        </w:rPr>
        <w:t xml:space="preserve"> and </w:t>
      </w:r>
      <w:r w:rsidR="00C45022">
        <w:rPr>
          <w:rFonts w:ascii="Perpetua" w:hAnsi="Perpetua"/>
          <w:sz w:val="24"/>
          <w:szCs w:val="32"/>
        </w:rPr>
        <w:t>nonacademic</w:t>
      </w:r>
      <w:r w:rsidR="00935A13">
        <w:rPr>
          <w:rFonts w:ascii="Perpetua" w:hAnsi="Perpetua"/>
          <w:sz w:val="24"/>
          <w:szCs w:val="32"/>
        </w:rPr>
        <w:t xml:space="preserve"> interests, le</w:t>
      </w:r>
      <w:r w:rsidR="00701B79">
        <w:rPr>
          <w:rFonts w:ascii="Perpetua" w:hAnsi="Perpetua"/>
          <w:sz w:val="24"/>
          <w:szCs w:val="32"/>
        </w:rPr>
        <w:t xml:space="preserve">arning style, career goals etc. (I would immensely appreciate if you did not leave this section blank.) </w:t>
      </w:r>
      <w:r w:rsidR="00935A13">
        <w:rPr>
          <w:rFonts w:ascii="Times New Roman" w:hAnsi="Times New Roman"/>
          <w:b/>
          <w:sz w:val="32"/>
          <w:szCs w:val="32"/>
        </w:rPr>
        <w:br w:type="page"/>
      </w:r>
    </w:p>
    <w:p w:rsidR="004E56C2" w:rsidRDefault="004E56C2"/>
    <w:p w:rsidR="004E56C2" w:rsidRPr="00E00DF1" w:rsidRDefault="004E56C2">
      <w:pPr>
        <w:rPr>
          <w:b/>
          <w:u w:val="single"/>
        </w:rPr>
      </w:pPr>
      <w:r w:rsidRPr="00E00DF1">
        <w:rPr>
          <w:b/>
          <w:u w:val="single"/>
        </w:rPr>
        <w:t>Please answer the foll</w:t>
      </w:r>
      <w:r w:rsidR="00971AF2">
        <w:rPr>
          <w:b/>
          <w:u w:val="single"/>
        </w:rPr>
        <w:t xml:space="preserve">owing questions after </w:t>
      </w:r>
      <w:r w:rsidRPr="00E00DF1">
        <w:rPr>
          <w:b/>
          <w:u w:val="single"/>
        </w:rPr>
        <w:t xml:space="preserve">reviewing the syllabus. </w:t>
      </w:r>
    </w:p>
    <w:p w:rsidR="004E56C2" w:rsidRDefault="004E56C2"/>
    <w:p w:rsidR="004E56C2" w:rsidRDefault="004E56C2"/>
    <w:p w:rsidR="004E56C2" w:rsidRDefault="004E56C2">
      <w:r>
        <w:t xml:space="preserve">1. Please briefly discuss the reasons for taking for this course. </w:t>
      </w:r>
    </w:p>
    <w:p w:rsidR="004E56C2" w:rsidRDefault="004E56C2"/>
    <w:p w:rsidR="004E56C2" w:rsidRDefault="004E56C2"/>
    <w:p w:rsidR="004E56C2" w:rsidRDefault="004E56C2"/>
    <w:p w:rsidR="004E56C2" w:rsidRDefault="004E56C2"/>
    <w:p w:rsidR="004E56C2" w:rsidRDefault="004E56C2"/>
    <w:p w:rsidR="004E56C2" w:rsidRDefault="004E56C2"/>
    <w:p w:rsidR="004E56C2" w:rsidRDefault="004E56C2"/>
    <w:p w:rsidR="004E56C2" w:rsidRDefault="004E56C2"/>
    <w:p w:rsidR="004E56C2" w:rsidRDefault="004E56C2">
      <w:r>
        <w:t xml:space="preserve">2. What are your expectations from the course? What do you intend to learn in this course? </w:t>
      </w:r>
    </w:p>
    <w:p w:rsidR="004E56C2" w:rsidRDefault="004E56C2"/>
    <w:p w:rsidR="004E56C2" w:rsidRDefault="004E56C2"/>
    <w:p w:rsidR="004E56C2" w:rsidRDefault="004E56C2"/>
    <w:p w:rsidR="004E56C2" w:rsidRDefault="004E56C2"/>
    <w:p w:rsidR="004E56C2" w:rsidRDefault="004E56C2"/>
    <w:p w:rsidR="004E56C2" w:rsidRDefault="004E56C2"/>
    <w:p w:rsidR="004E56C2" w:rsidRDefault="004E56C2"/>
    <w:p w:rsidR="004E56C2" w:rsidRDefault="004E56C2"/>
    <w:p w:rsidR="004E56C2" w:rsidRDefault="004E56C2">
      <w:r>
        <w:t xml:space="preserve">3. What are your scholastic goals? What is the time commitment you are prepared to achieve your goals. </w:t>
      </w:r>
    </w:p>
    <w:p w:rsidR="004E56C2" w:rsidRDefault="004E56C2"/>
    <w:p w:rsidR="004E56C2" w:rsidRDefault="004E56C2"/>
    <w:p w:rsidR="004E56C2" w:rsidRDefault="004E56C2"/>
    <w:p w:rsidR="004E56C2" w:rsidRDefault="004E56C2"/>
    <w:p w:rsidR="004E56C2" w:rsidRDefault="004E56C2"/>
    <w:p w:rsidR="004E56C2" w:rsidRDefault="004E56C2"/>
    <w:p w:rsidR="004E56C2" w:rsidRDefault="004E56C2"/>
    <w:p w:rsidR="004E56C2" w:rsidRDefault="004E56C2"/>
    <w:p w:rsidR="004E56C2" w:rsidRDefault="00593A6D">
      <w:r>
        <w:t xml:space="preserve">4. </w:t>
      </w:r>
      <w:proofErr w:type="gramStart"/>
      <w:r>
        <w:t>Is</w:t>
      </w:r>
      <w:proofErr w:type="gramEnd"/>
      <w:r>
        <w:t xml:space="preserve"> there anything that I should know about you that would help me to enhance your learning experience? </w:t>
      </w:r>
    </w:p>
    <w:p w:rsidR="004E56C2" w:rsidRDefault="004E56C2"/>
    <w:p w:rsidR="004E56C2" w:rsidRDefault="004E56C2"/>
    <w:p w:rsidR="004E56C2" w:rsidRDefault="004E56C2"/>
    <w:p w:rsidR="004E56C2" w:rsidRDefault="004E56C2"/>
    <w:p w:rsidR="004E56C2" w:rsidRDefault="004E56C2"/>
    <w:p w:rsidR="004E56C2" w:rsidRDefault="004E56C2"/>
    <w:p w:rsidR="004E56C2" w:rsidRDefault="004E56C2"/>
    <w:sectPr w:rsidR="004E56C2" w:rsidSect="00C56CC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0760E" w:rsidRDefault="0090760E">
      <w:r>
        <w:separator/>
      </w:r>
    </w:p>
  </w:endnote>
  <w:endnote w:type="continuationSeparator" w:id="0">
    <w:p w:rsidR="0090760E" w:rsidRDefault="009076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55E0" w:rsidRDefault="00E555E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55E0" w:rsidRDefault="00E555E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55E0" w:rsidRDefault="00E555E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0760E" w:rsidRDefault="0090760E">
      <w:r>
        <w:separator/>
      </w:r>
    </w:p>
  </w:footnote>
  <w:footnote w:type="continuationSeparator" w:id="0">
    <w:p w:rsidR="0090760E" w:rsidRDefault="0090760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55E0" w:rsidRDefault="00E555E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1025" w:rsidRDefault="00F01025">
    <w:pPr>
      <w:pStyle w:val="Header"/>
      <w:jc w:val="cent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55E0" w:rsidRDefault="00E555E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BC18FC"/>
    <w:multiLevelType w:val="hybridMultilevel"/>
    <w:tmpl w:val="F7308D6E"/>
    <w:lvl w:ilvl="0" w:tplc="921236CE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2NLawMDKyNDIyNTdT0lEKTi0uzszPAykwqgUAG/2QhywAAAA="/>
    <w:docVar w:name="APWAFVersion" w:val="5.0"/>
  </w:docVars>
  <w:rsids>
    <w:rsidRoot w:val="00A85736"/>
    <w:rsid w:val="00043544"/>
    <w:rsid w:val="000B5648"/>
    <w:rsid w:val="002141BF"/>
    <w:rsid w:val="002B0FF0"/>
    <w:rsid w:val="004D5AFF"/>
    <w:rsid w:val="004E56C2"/>
    <w:rsid w:val="005168A3"/>
    <w:rsid w:val="005458C5"/>
    <w:rsid w:val="00593A6D"/>
    <w:rsid w:val="00625624"/>
    <w:rsid w:val="006B6D90"/>
    <w:rsid w:val="006E3861"/>
    <w:rsid w:val="00701B79"/>
    <w:rsid w:val="00775FB5"/>
    <w:rsid w:val="00787E25"/>
    <w:rsid w:val="0085494B"/>
    <w:rsid w:val="0090760E"/>
    <w:rsid w:val="00935A13"/>
    <w:rsid w:val="00971AF2"/>
    <w:rsid w:val="00A85736"/>
    <w:rsid w:val="00B96747"/>
    <w:rsid w:val="00C45022"/>
    <w:rsid w:val="00C56CCB"/>
    <w:rsid w:val="00CB4C09"/>
    <w:rsid w:val="00D86C56"/>
    <w:rsid w:val="00E00DF1"/>
    <w:rsid w:val="00E13125"/>
    <w:rsid w:val="00E555E0"/>
    <w:rsid w:val="00E62D0F"/>
    <w:rsid w:val="00E67962"/>
    <w:rsid w:val="00F01025"/>
    <w:rsid w:val="00F4338E"/>
    <w:rsid w:val="00F66FD0"/>
    <w:rsid w:val="00F7627A"/>
    <w:rsid w:val="00FB4E94"/>
    <w:rsid w:val="00FD1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5C7FE067-1AC7-4FAA-9F4C-BE0AE8709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6CCB"/>
    <w:rPr>
      <w:rFonts w:ascii="Century" w:hAnsi="Century"/>
      <w:bCs/>
      <w:sz w:val="22"/>
      <w:szCs w:val="24"/>
    </w:rPr>
  </w:style>
  <w:style w:type="paragraph" w:styleId="Heading1">
    <w:name w:val="heading 1"/>
    <w:basedOn w:val="Normal"/>
    <w:next w:val="Normal"/>
    <w:qFormat/>
    <w:rsid w:val="00C56CCB"/>
    <w:pPr>
      <w:keepNext/>
      <w:outlineLvl w:val="0"/>
    </w:pPr>
    <w:rPr>
      <w:rFonts w:ascii="Times New Roman" w:hAnsi="Times New Roman"/>
      <w:b/>
      <w:bCs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56CC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56CCB"/>
    <w:pPr>
      <w:tabs>
        <w:tab w:val="center" w:pos="4320"/>
        <w:tab w:val="right" w:pos="8640"/>
      </w:tabs>
    </w:pPr>
  </w:style>
  <w:style w:type="table" w:styleId="TableWeb1">
    <w:name w:val="Table Web 1"/>
    <w:basedOn w:val="TableNormal"/>
    <w:rsid w:val="00A8573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semiHidden/>
    <w:unhideWhenUsed/>
    <w:rsid w:val="00C4502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45022"/>
    <w:rPr>
      <w:rFonts w:ascii="Segoe UI" w:hAnsi="Segoe UI" w:cs="Segoe UI"/>
      <w:b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HU</Company>
  <LinksUpToDate>false</LinksUpToDate>
  <CharactersWithSpaces>9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lent Aybar</dc:creator>
  <cp:lastModifiedBy>Aybar, Bulent</cp:lastModifiedBy>
  <cp:revision>2</cp:revision>
  <cp:lastPrinted>2016-06-20T13:35:00Z</cp:lastPrinted>
  <dcterms:created xsi:type="dcterms:W3CDTF">2019-01-31T03:52:00Z</dcterms:created>
  <dcterms:modified xsi:type="dcterms:W3CDTF">2019-01-31T03:52:00Z</dcterms:modified>
</cp:coreProperties>
</file>